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0209" w:rsidRDefault="00AA6707">
      <w:bookmarkStart w:id="0" w:name="_GoBack"/>
      <w:r>
        <w:rPr>
          <w:noProof/>
        </w:rPr>
        <w:drawing>
          <wp:inline distT="0" distB="0" distL="0" distR="0">
            <wp:extent cx="9048750" cy="6467475"/>
            <wp:effectExtent l="0" t="0" r="0" b="9525"/>
            <wp:docPr id="3" name="Picture 3" descr="Sign that reads &quot;Fitness Center&quot; with three children exercising listening to music from a red radi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tness Center Sign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48750" cy="646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990209" w:rsidSect="00194F18">
      <w:footerReference w:type="default" r:id="rId7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F1344" w:rsidRDefault="002F1344" w:rsidP="00B57062">
      <w:pPr>
        <w:spacing w:after="0" w:line="240" w:lineRule="auto"/>
      </w:pPr>
      <w:r>
        <w:separator/>
      </w:r>
    </w:p>
  </w:endnote>
  <w:endnote w:type="continuationSeparator" w:id="0">
    <w:p w:rsidR="002F1344" w:rsidRDefault="002F1344" w:rsidP="00B570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7062" w:rsidRDefault="00B57062" w:rsidP="00B57062">
    <w:pPr>
      <w:pStyle w:val="Footer"/>
      <w:jc w:val="right"/>
      <w:rPr>
        <w:sz w:val="16"/>
        <w:szCs w:val="16"/>
      </w:rPr>
    </w:pPr>
    <w:r w:rsidRPr="00B57062">
      <w:rPr>
        <w:sz w:val="16"/>
        <w:szCs w:val="16"/>
      </w:rPr>
      <w:t xml:space="preserve">Images sources: “Blue frame” by Maklay62 on </w:t>
    </w:r>
    <w:hyperlink r:id="rId1" w:history="1">
      <w:r w:rsidRPr="0008030F">
        <w:rPr>
          <w:rStyle w:val="Hyperlink"/>
          <w:sz w:val="16"/>
          <w:szCs w:val="16"/>
        </w:rPr>
        <w:t>Pixabay.com</w:t>
      </w:r>
    </w:hyperlink>
  </w:p>
  <w:p w:rsidR="0008030F" w:rsidRPr="00B57062" w:rsidRDefault="0008030F" w:rsidP="00B57062">
    <w:pPr>
      <w:pStyle w:val="Footer"/>
      <w:jc w:val="right"/>
      <w:rPr>
        <w:sz w:val="16"/>
        <w:szCs w:val="16"/>
      </w:rPr>
    </w:pPr>
    <w:r>
      <w:rPr>
        <w:sz w:val="16"/>
        <w:szCs w:val="16"/>
      </w:rPr>
      <w:t xml:space="preserve">“Children exercise” by </w:t>
    </w:r>
    <w:proofErr w:type="spellStart"/>
    <w:r>
      <w:rPr>
        <w:sz w:val="16"/>
        <w:szCs w:val="16"/>
      </w:rPr>
      <w:t>oksmith</w:t>
    </w:r>
    <w:proofErr w:type="spellEnd"/>
    <w:r>
      <w:rPr>
        <w:sz w:val="16"/>
        <w:szCs w:val="16"/>
      </w:rPr>
      <w:t xml:space="preserve"> from </w:t>
    </w:r>
    <w:hyperlink r:id="rId2" w:history="1">
      <w:r w:rsidRPr="0008030F">
        <w:rPr>
          <w:rStyle w:val="Hyperlink"/>
          <w:sz w:val="16"/>
          <w:szCs w:val="16"/>
        </w:rPr>
        <w:t>Openclipart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F1344" w:rsidRDefault="002F1344" w:rsidP="00B57062">
      <w:pPr>
        <w:spacing w:after="0" w:line="240" w:lineRule="auto"/>
      </w:pPr>
      <w:r>
        <w:separator/>
      </w:r>
    </w:p>
  </w:footnote>
  <w:footnote w:type="continuationSeparator" w:id="0">
    <w:p w:rsidR="002F1344" w:rsidRDefault="002F1344" w:rsidP="00B5706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wMTYyNDW3sDQxtjBV0lEKTi0uzszPAykwrAUA+fq3LiwAAAA="/>
  </w:docVars>
  <w:rsids>
    <w:rsidRoot w:val="00194F18"/>
    <w:rsid w:val="0008030F"/>
    <w:rsid w:val="000E37D9"/>
    <w:rsid w:val="00194F18"/>
    <w:rsid w:val="002F1344"/>
    <w:rsid w:val="00642CD6"/>
    <w:rsid w:val="00853803"/>
    <w:rsid w:val="00990209"/>
    <w:rsid w:val="00AA6707"/>
    <w:rsid w:val="00B57062"/>
    <w:rsid w:val="00C909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9C1DC7"/>
  <w15:chartTrackingRefBased/>
  <w15:docId w15:val="{33405F24-90DD-4D8A-8051-8F2C57BE8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94F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570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7062"/>
  </w:style>
  <w:style w:type="paragraph" w:styleId="Footer">
    <w:name w:val="footer"/>
    <w:basedOn w:val="Normal"/>
    <w:link w:val="FooterChar"/>
    <w:uiPriority w:val="99"/>
    <w:unhideWhenUsed/>
    <w:rsid w:val="00B570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7062"/>
  </w:style>
  <w:style w:type="character" w:styleId="Hyperlink">
    <w:name w:val="Hyperlink"/>
    <w:basedOn w:val="DefaultParagraphFont"/>
    <w:uiPriority w:val="99"/>
    <w:unhideWhenUsed/>
    <w:rsid w:val="0008030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openclipart.org/detail/298021/children-exercise-2" TargetMode="External"/><Relationship Id="rId1" Type="http://schemas.openxmlformats.org/officeDocument/2006/relationships/hyperlink" Target="https://pixabay.com/en/blue-frame-album-square-border-1470362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ryland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tness Center Sign</dc:title>
  <dc:subject/>
  <dc:creator>Maryland State Department of Education</dc:creator>
  <cp:keywords/>
  <dc:description/>
  <cp:lastModifiedBy>Windows User</cp:lastModifiedBy>
  <cp:revision>2</cp:revision>
  <dcterms:created xsi:type="dcterms:W3CDTF">2018-10-26T16:04:00Z</dcterms:created>
  <dcterms:modified xsi:type="dcterms:W3CDTF">2018-10-26T16:04:00Z</dcterms:modified>
</cp:coreProperties>
</file>